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417D66" w:rsidP="00145B21">
      <w:pPr>
        <w:jc w:val="center"/>
      </w:pPr>
      <w:hyperlink r:id="rId5" w:history="1">
        <w:r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4285BEC2" w:rsidR="00AF3309" w:rsidRDefault="00AF3309" w:rsidP="00AF3309">
      <w:r>
        <w:t>[How to change your git user and email account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user.email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7FC6B3BC" w14:textId="31644886" w:rsidR="00E23CE3" w:rsidRDefault="00E23CE3" w:rsidP="00AF3309"/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5CD6D9DC" w14:textId="229370F8" w:rsidR="00E23CE3" w:rsidRDefault="00E23CE3" w:rsidP="00E23CE3">
      <w:r>
        <w:t>git config –get user.</w:t>
      </w:r>
      <w:r>
        <w:t>email</w:t>
      </w:r>
    </w:p>
    <w:p w14:paraId="4C72D2D4" w14:textId="6C0EEDDF" w:rsidR="00AF3309" w:rsidRDefault="00AF3309" w:rsidP="00145B21">
      <w:pPr>
        <w:jc w:val="center"/>
      </w:pPr>
    </w:p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>GIT   !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>== T-2 Install Git On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0.windows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endingss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>Open a command prompt and Go to the folder location  GitHub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>git init</w:t>
      </w:r>
      <w:r w:rsidR="00816F9C">
        <w:t xml:space="preserve"> :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>git add</w:t>
      </w:r>
      <w:r w:rsidR="00816F9C">
        <w:t>: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>git add *.* : it is add all the files related to the wild card</w:t>
      </w:r>
    </w:p>
    <w:p w14:paraId="76F05039" w14:textId="170B840C" w:rsidR="002E78DA" w:rsidRPr="008270AE" w:rsidRDefault="002E78DA" w:rsidP="008270AE">
      <w:pPr>
        <w:pStyle w:val="ListParagraph"/>
        <w:numPr>
          <w:ilvl w:val="0"/>
          <w:numId w:val="1"/>
        </w:numPr>
      </w:pPr>
      <w:r>
        <w:t>git add . : it will add everything which is not yet</w:t>
      </w:r>
      <w:bookmarkStart w:id="0" w:name="_GoBack"/>
      <w:bookmarkEnd w:id="0"/>
    </w:p>
    <w:sectPr w:rsidR="002E78DA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rAUAWabtjCwAAAA="/>
  </w:docVars>
  <w:rsids>
    <w:rsidRoot w:val="00370A77"/>
    <w:rsid w:val="00145B21"/>
    <w:rsid w:val="00170CBD"/>
    <w:rsid w:val="001A3A8A"/>
    <w:rsid w:val="00207D41"/>
    <w:rsid w:val="002B16A6"/>
    <w:rsid w:val="002B5F9C"/>
    <w:rsid w:val="002E78DA"/>
    <w:rsid w:val="00370A77"/>
    <w:rsid w:val="003C2781"/>
    <w:rsid w:val="003C5904"/>
    <w:rsid w:val="00417D66"/>
    <w:rsid w:val="004376FF"/>
    <w:rsid w:val="005713D0"/>
    <w:rsid w:val="00675D31"/>
    <w:rsid w:val="006B31FC"/>
    <w:rsid w:val="006E5A5F"/>
    <w:rsid w:val="00704B52"/>
    <w:rsid w:val="00770F98"/>
    <w:rsid w:val="00793AE4"/>
    <w:rsid w:val="0079521A"/>
    <w:rsid w:val="007F7F0F"/>
    <w:rsid w:val="00816F9C"/>
    <w:rsid w:val="008270AE"/>
    <w:rsid w:val="008E3168"/>
    <w:rsid w:val="009427EA"/>
    <w:rsid w:val="009C6891"/>
    <w:rsid w:val="009D0AD4"/>
    <w:rsid w:val="00A13F80"/>
    <w:rsid w:val="00AC6469"/>
    <w:rsid w:val="00AE3631"/>
    <w:rsid w:val="00AF3309"/>
    <w:rsid w:val="00B101DC"/>
    <w:rsid w:val="00B975EC"/>
    <w:rsid w:val="00CE7871"/>
    <w:rsid w:val="00DE7FF7"/>
    <w:rsid w:val="00E23CE3"/>
    <w:rsid w:val="00E86EFD"/>
    <w:rsid w:val="00E95BFF"/>
    <w:rsid w:val="00F568DD"/>
    <w:rsid w:val="00F90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5" Type="http://schemas.openxmlformats.org/officeDocument/2006/relationships/hyperlink" Target="https://automationstepbystep.c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42</cp:revision>
  <dcterms:created xsi:type="dcterms:W3CDTF">2020-04-10T09:23:00Z</dcterms:created>
  <dcterms:modified xsi:type="dcterms:W3CDTF">2020-04-10T10:42:00Z</dcterms:modified>
</cp:coreProperties>
</file>